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763F5F" w14:textId="77777777" w:rsidR="002D4F29" w:rsidRDefault="00021921">
      <w:r>
        <w:t>/PRIAPUS SHOT</w:t>
      </w:r>
    </w:p>
    <w:p w14:paraId="406A13A7" w14:textId="77777777" w:rsidR="00021921" w:rsidRDefault="00021921">
      <w:r>
        <w:t>KW: PRIAPUS SHOT</w:t>
      </w:r>
    </w:p>
    <w:p w14:paraId="4080B5F9" w14:textId="4F74357C" w:rsidR="00021921" w:rsidRDefault="00021921" w:rsidP="00021921">
      <w:r>
        <w:t xml:space="preserve">META: </w:t>
      </w:r>
      <w:r w:rsidR="003A6A74">
        <w:t>the Priapus shot is shown to dramatically improve the sex lives of those with health issues. Read how it helped a man with diabetes.</w:t>
      </w:r>
    </w:p>
    <w:p w14:paraId="24D1F62A" w14:textId="77777777" w:rsidR="00021921" w:rsidRDefault="00021921" w:rsidP="00021921"/>
    <w:p w14:paraId="25DD6188" w14:textId="2C751D66" w:rsidR="00021921" w:rsidRDefault="00210E32" w:rsidP="00021921">
      <w:pPr>
        <w:rPr>
          <w:b/>
        </w:rPr>
      </w:pPr>
      <w:r>
        <w:rPr>
          <w:b/>
        </w:rPr>
        <w:t xml:space="preserve">The </w:t>
      </w:r>
      <w:r w:rsidR="00C428EC">
        <w:rPr>
          <w:b/>
        </w:rPr>
        <w:t>Priapus Shot</w:t>
      </w:r>
    </w:p>
    <w:p w14:paraId="38F361B1" w14:textId="77777777" w:rsidR="00C428EC" w:rsidRDefault="00C428EC" w:rsidP="00021921">
      <w:pPr>
        <w:rPr>
          <w:b/>
        </w:rPr>
      </w:pPr>
    </w:p>
    <w:p w14:paraId="6BF7A17C" w14:textId="6C8362AA" w:rsidR="00C428EC" w:rsidRDefault="00C428EC" w:rsidP="00021921">
      <w:r>
        <w:t>The Priapus Shot is gaining international attention, and men around the world are beginning to rave about its effects. The P-shot is given to improve a man’s</w:t>
      </w:r>
      <w:r w:rsidR="004A43EA">
        <w:t xml:space="preserve"> decreasing</w:t>
      </w:r>
      <w:r>
        <w:t xml:space="preserve"> sexual</w:t>
      </w:r>
      <w:r w:rsidR="00087A8A">
        <w:t xml:space="preserve"> </w:t>
      </w:r>
      <w:r>
        <w:t>function</w:t>
      </w:r>
      <w:r w:rsidR="003A6A74">
        <w:t xml:space="preserve"> and </w:t>
      </w:r>
      <w:r w:rsidRPr="003A6A74">
        <w:rPr>
          <w:u w:val="single"/>
        </w:rPr>
        <w:t>increase their sexual performance.</w:t>
      </w:r>
      <w:r>
        <w:t xml:space="preserve"> As men age, experts say their sexual function </w:t>
      </w:r>
      <w:r w:rsidR="004A43EA">
        <w:t>declines</w:t>
      </w:r>
      <w:r w:rsidR="00193C0D">
        <w:t>. M</w:t>
      </w:r>
      <w:r>
        <w:t xml:space="preserve">en with </w:t>
      </w:r>
      <w:r w:rsidR="004B3804">
        <w:t>varying health issues,</w:t>
      </w:r>
      <w:r w:rsidR="00193C0D">
        <w:t xml:space="preserve"> including diabetes </w:t>
      </w:r>
      <w:r w:rsidR="00FD06E0">
        <w:t>and/</w:t>
      </w:r>
      <w:r w:rsidR="00193C0D">
        <w:t>or vascular disease,</w:t>
      </w:r>
      <w:r w:rsidR="004B3804">
        <w:t xml:space="preserve"> might experience this at a younger age.</w:t>
      </w:r>
    </w:p>
    <w:p w14:paraId="15FAF841" w14:textId="77777777" w:rsidR="004B3804" w:rsidRDefault="004B3804" w:rsidP="00021921"/>
    <w:p w14:paraId="3320551C" w14:textId="7A5B152B" w:rsidR="00087A8A" w:rsidRDefault="00087A8A" w:rsidP="00021921">
      <w:r>
        <w:t>An article on the Priapus shot was recently published</w:t>
      </w:r>
      <w:r w:rsidR="006B5659">
        <w:t xml:space="preserve"> in “</w:t>
      </w:r>
      <w:hyperlink r:id="rId5" w:history="1">
        <w:r w:rsidR="006B5659" w:rsidRPr="003A6A74">
          <w:rPr>
            <w:rStyle w:val="Hyperlink"/>
          </w:rPr>
          <w:t>The Sun,”</w:t>
        </w:r>
      </w:hyperlink>
      <w:r w:rsidR="006B5659">
        <w:t xml:space="preserve"> a popular tabloid newspaper out of the United Kingdom. It features a </w:t>
      </w:r>
      <w:r>
        <w:t>man,</w:t>
      </w:r>
      <w:r w:rsidR="006B5659">
        <w:t xml:space="preserve"> who was diagnosed with D</w:t>
      </w:r>
      <w:r>
        <w:t>iabetes at 18</w:t>
      </w:r>
      <w:r w:rsidR="009146D9">
        <w:t>. N</w:t>
      </w:r>
      <w:r>
        <w:t xml:space="preserve">ow </w:t>
      </w:r>
      <w:r w:rsidR="009146D9">
        <w:t xml:space="preserve">at age </w:t>
      </w:r>
      <w:r>
        <w:t>33</w:t>
      </w:r>
      <w:r w:rsidR="0066290A">
        <w:t>,</w:t>
      </w:r>
      <w:r>
        <w:t xml:space="preserve"> and in a committed relationship, </w:t>
      </w:r>
      <w:bookmarkStart w:id="0" w:name="_GoBack"/>
      <w:r w:rsidR="009146D9" w:rsidRPr="003A6A74">
        <w:rPr>
          <w:u w:val="single"/>
        </w:rPr>
        <w:t xml:space="preserve">he </w:t>
      </w:r>
      <w:r w:rsidR="003A6A74" w:rsidRPr="003A6A74">
        <w:rPr>
          <w:u w:val="single"/>
        </w:rPr>
        <w:t>has trouble</w:t>
      </w:r>
      <w:r w:rsidR="007F1ACB" w:rsidRPr="003A6A74">
        <w:rPr>
          <w:u w:val="single"/>
        </w:rPr>
        <w:t xml:space="preserve"> in the bedroom</w:t>
      </w:r>
      <w:bookmarkEnd w:id="0"/>
      <w:r w:rsidR="007F1ACB">
        <w:t>. The frustrating e</w:t>
      </w:r>
      <w:r w:rsidR="00FD06E0">
        <w:t>ffects of his health issues mak</w:t>
      </w:r>
      <w:r w:rsidR="007F1ACB">
        <w:t>e it hard</w:t>
      </w:r>
      <w:r w:rsidR="0066290A">
        <w:t xml:space="preserve"> to </w:t>
      </w:r>
      <w:r w:rsidR="002E2EED">
        <w:t>get an</w:t>
      </w:r>
      <w:r w:rsidR="0066290A">
        <w:t xml:space="preserve"> erection</w:t>
      </w:r>
      <w:r w:rsidR="002E2EED">
        <w:t>, especially</w:t>
      </w:r>
      <w:r w:rsidR="0066290A">
        <w:t xml:space="preserve"> when blood sugar levels </w:t>
      </w:r>
      <w:r w:rsidR="00FD06E0">
        <w:t>a</w:t>
      </w:r>
      <w:r w:rsidR="007F1ACB">
        <w:t xml:space="preserve">re low. He </w:t>
      </w:r>
      <w:r w:rsidR="0066290A">
        <w:t>eventually stopped ejaculating completely.</w:t>
      </w:r>
    </w:p>
    <w:p w14:paraId="4DD69816" w14:textId="77777777" w:rsidR="00D61265" w:rsidRDefault="00D61265" w:rsidP="00021921"/>
    <w:p w14:paraId="3C95610E" w14:textId="04114209" w:rsidR="00D61265" w:rsidRDefault="00FD06E0" w:rsidP="00021921">
      <w:r>
        <w:t xml:space="preserve">The Priapus Shot is now an option for the couple that </w:t>
      </w:r>
      <w:r w:rsidR="00210E32">
        <w:t>wants to start a family</w:t>
      </w:r>
      <w:r w:rsidR="003373FA">
        <w:t xml:space="preserve">. After </w:t>
      </w:r>
      <w:r w:rsidR="002E2EED">
        <w:t xml:space="preserve">experiencing several challenging sexual issues, </w:t>
      </w:r>
      <w:r w:rsidR="003373FA">
        <w:t>he</w:t>
      </w:r>
      <w:r w:rsidR="00D61265">
        <w:t xml:space="preserve"> made an appointment to see a doctor. </w:t>
      </w:r>
      <w:r w:rsidR="00210E32">
        <w:t>At Studio Eros, the Priapus Shot is an option for men, young or aging, to reap its benefits.</w:t>
      </w:r>
    </w:p>
    <w:p w14:paraId="0838C138" w14:textId="77777777" w:rsidR="00210E32" w:rsidRDefault="00210E32" w:rsidP="00021921"/>
    <w:p w14:paraId="04593F63" w14:textId="2D944704" w:rsidR="00210E32" w:rsidRDefault="00210E32" w:rsidP="00021921">
      <w:pPr>
        <w:rPr>
          <w:b/>
        </w:rPr>
      </w:pPr>
      <w:r w:rsidRPr="00210E32">
        <w:rPr>
          <w:b/>
        </w:rPr>
        <w:t>The Priapus Procedure</w:t>
      </w:r>
    </w:p>
    <w:p w14:paraId="33BE1052" w14:textId="77777777" w:rsidR="0015312A" w:rsidRDefault="0015312A" w:rsidP="00021921">
      <w:pPr>
        <w:rPr>
          <w:b/>
        </w:rPr>
      </w:pPr>
    </w:p>
    <w:p w14:paraId="4F4D8071" w14:textId="789735A9" w:rsidR="00210E32" w:rsidRDefault="0015312A" w:rsidP="00021921">
      <w:r>
        <w:t>It is important to book a Priapus Shot consultation with a trusted doctor.</w:t>
      </w:r>
      <w:r w:rsidR="00EF7AB4">
        <w:t xml:space="preserve"> The Sun’s article describes the steps of the</w:t>
      </w:r>
      <w:r w:rsidR="00D42E13">
        <w:t xml:space="preserve"> treatment, and how </w:t>
      </w:r>
      <w:r w:rsidR="00EF7AB4">
        <w:t>the man suffering from Diabetes</w:t>
      </w:r>
      <w:r w:rsidR="00D42E13">
        <w:t>, and his partner, were able to benefit.</w:t>
      </w:r>
    </w:p>
    <w:p w14:paraId="5E3FB6E6" w14:textId="77777777" w:rsidR="00E913A9" w:rsidRDefault="00E913A9" w:rsidP="00021921"/>
    <w:p w14:paraId="2E907151" w14:textId="6E862CF4" w:rsidR="007C4857" w:rsidRDefault="00E913A9" w:rsidP="00021921">
      <w:r>
        <w:t>The procedure is said to</w:t>
      </w:r>
      <w:r w:rsidR="00A9518E">
        <w:t xml:space="preserve"> be nearly painless, and</w:t>
      </w:r>
      <w:r>
        <w:t xml:space="preserve"> last</w:t>
      </w:r>
      <w:r w:rsidR="00A9518E">
        <w:t>s about 10 minutes.</w:t>
      </w:r>
      <w:r>
        <w:t xml:space="preserve"> Blood is </w:t>
      </w:r>
      <w:r w:rsidR="00961BAA">
        <w:t xml:space="preserve">first </w:t>
      </w:r>
      <w:r>
        <w:t>drawn f</w:t>
      </w:r>
      <w:r w:rsidR="00961BAA">
        <w:t>rom a patient’s arm - p</w:t>
      </w:r>
      <w:r>
        <w:t>latelet rich pl</w:t>
      </w:r>
      <w:r w:rsidR="00F703D8">
        <w:t>asma can stimulate gr</w:t>
      </w:r>
      <w:r w:rsidR="00F5490C">
        <w:t xml:space="preserve">owth and healing factors. This </w:t>
      </w:r>
      <w:r w:rsidR="00F703D8">
        <w:t>can grow new blood vessels and increase circulation</w:t>
      </w:r>
      <w:r w:rsidR="00F5490C">
        <w:t>, which can</w:t>
      </w:r>
      <w:r w:rsidR="00F703D8">
        <w:t xml:space="preserve"> lead to stronger erections</w:t>
      </w:r>
      <w:r w:rsidR="007C4857">
        <w:t xml:space="preserve"> and better sexual performance. The next step in the Priapus Shot procedure</w:t>
      </w:r>
      <w:r w:rsidR="00F5490C">
        <w:t xml:space="preserve"> </w:t>
      </w:r>
      <w:r w:rsidR="007C4857">
        <w:t xml:space="preserve">is a local anesthetic. Numbing the penis </w:t>
      </w:r>
      <w:r w:rsidR="00F5490C">
        <w:t xml:space="preserve">creates a pain-free experience. </w:t>
      </w:r>
      <w:r w:rsidR="007C4857">
        <w:t xml:space="preserve">The plasma is injected into the penis. </w:t>
      </w:r>
    </w:p>
    <w:p w14:paraId="3A78BFA8" w14:textId="77777777" w:rsidR="003A6A74" w:rsidRDefault="003A6A74" w:rsidP="00021921"/>
    <w:p w14:paraId="455D6620" w14:textId="30743806" w:rsidR="003A6A74" w:rsidRPr="003A6A74" w:rsidRDefault="003A6A74" w:rsidP="003A6A74">
      <w:pPr>
        <w:jc w:val="right"/>
        <w:rPr>
          <w:u w:val="single"/>
        </w:rPr>
      </w:pPr>
      <w:hyperlink r:id="rId6" w:history="1">
        <w:r w:rsidRPr="003A6A74">
          <w:rPr>
            <w:rStyle w:val="Hyperlink"/>
          </w:rPr>
          <w:t>Learn more about the Priapus Shot &gt;&gt;</w:t>
        </w:r>
      </w:hyperlink>
    </w:p>
    <w:p w14:paraId="4357A78C" w14:textId="77777777" w:rsidR="00F5490C" w:rsidRDefault="00F5490C" w:rsidP="00021921"/>
    <w:p w14:paraId="2D4B6D94" w14:textId="007E4E79" w:rsidR="00F5490C" w:rsidRDefault="00F5490C" w:rsidP="00021921">
      <w:r>
        <w:t xml:space="preserve">The article reports the </w:t>
      </w:r>
      <w:r w:rsidR="00F91CE9">
        <w:t xml:space="preserve">Priapus Shot showed its effects right away. The couple </w:t>
      </w:r>
      <w:r>
        <w:t>notice</w:t>
      </w:r>
      <w:r w:rsidR="00F91CE9">
        <w:t>d</w:t>
      </w:r>
      <w:r>
        <w:t xml:space="preserve"> changes</w:t>
      </w:r>
      <w:r w:rsidR="00F91CE9">
        <w:t xml:space="preserve"> almost instantly - improving erections and </w:t>
      </w:r>
      <w:r w:rsidR="00A9518E">
        <w:t>added growth</w:t>
      </w:r>
      <w:r w:rsidR="00F91CE9">
        <w:t xml:space="preserve"> to the penis</w:t>
      </w:r>
      <w:r>
        <w:t xml:space="preserve">. The couple hopes to start a family soon, and with </w:t>
      </w:r>
      <w:r w:rsidR="00F91CE9">
        <w:t>advanced technology, the Pria</w:t>
      </w:r>
      <w:r w:rsidR="005F1A06">
        <w:t>pus Shot can make</w:t>
      </w:r>
      <w:r w:rsidR="00D42E13">
        <w:t xml:space="preserve"> this happen for younger </w:t>
      </w:r>
      <w:r w:rsidR="00F91CE9">
        <w:t>and older men.</w:t>
      </w:r>
    </w:p>
    <w:p w14:paraId="14C38ED6" w14:textId="77777777" w:rsidR="00F5490C" w:rsidRDefault="00F5490C" w:rsidP="00021921"/>
    <w:p w14:paraId="64698EAB" w14:textId="77777777" w:rsidR="00B05F4A" w:rsidRDefault="00B05F4A" w:rsidP="00021921"/>
    <w:p w14:paraId="2837A308" w14:textId="77777777" w:rsidR="00B05F4A" w:rsidRDefault="00B05F4A" w:rsidP="00021921">
      <w:pPr>
        <w:rPr>
          <w:b/>
        </w:rPr>
      </w:pPr>
    </w:p>
    <w:p w14:paraId="4093276A" w14:textId="685BD98F" w:rsidR="00B05F4A" w:rsidRDefault="00B05F4A" w:rsidP="00021921">
      <w:pPr>
        <w:rPr>
          <w:b/>
        </w:rPr>
      </w:pPr>
      <w:r w:rsidRPr="00B05F4A">
        <w:rPr>
          <w:b/>
        </w:rPr>
        <w:t>Benefits of the Priapus Shot</w:t>
      </w:r>
    </w:p>
    <w:p w14:paraId="79763176" w14:textId="77777777" w:rsidR="00B05F4A" w:rsidRDefault="00B05F4A" w:rsidP="00021921">
      <w:pPr>
        <w:rPr>
          <w:b/>
        </w:rPr>
      </w:pPr>
    </w:p>
    <w:p w14:paraId="5A42F883" w14:textId="5FD3BF9D" w:rsidR="0015312A" w:rsidRDefault="00B05F4A" w:rsidP="00021921">
      <w:r>
        <w:t xml:space="preserve">Priapus Shot treatment plans at Studio Eros are tailored to fit every individual. Men report many benefits from the procedure, including increased firmness during an erection, added sexual stamina, and even enhanced appearance. For young men with continual health issues, or aging men, the P-Shot can </w:t>
      </w:r>
      <w:r w:rsidR="009302AA">
        <w:t>recover former confidence.</w:t>
      </w:r>
    </w:p>
    <w:p w14:paraId="37CD541E" w14:textId="77777777" w:rsidR="00473E46" w:rsidRDefault="00473E46" w:rsidP="00021921"/>
    <w:p w14:paraId="5B20DB76" w14:textId="16903289" w:rsidR="00473E46" w:rsidRPr="00473E46" w:rsidRDefault="00473E46" w:rsidP="00021921">
      <w:pPr>
        <w:rPr>
          <w:b/>
        </w:rPr>
      </w:pPr>
      <w:r>
        <w:rPr>
          <w:b/>
        </w:rPr>
        <w:t>Make Priapus A Reality</w:t>
      </w:r>
    </w:p>
    <w:p w14:paraId="4933B5D6" w14:textId="77777777" w:rsidR="009302AA" w:rsidRDefault="009302AA" w:rsidP="00021921"/>
    <w:p w14:paraId="58127FCC" w14:textId="5D03C5A7" w:rsidR="004B3804" w:rsidRPr="00C428EC" w:rsidRDefault="00487ED1" w:rsidP="00021921">
      <w:r>
        <w:t xml:space="preserve">As </w:t>
      </w:r>
      <w:r w:rsidR="00473E46">
        <w:t>raving reviews continue to be</w:t>
      </w:r>
      <w:r>
        <w:t xml:space="preserve"> made over the Priapus Shot across the globe, Studio Eros is here to make that a reality in Massachusetts. Our team of professionals is here </w:t>
      </w:r>
      <w:r w:rsidR="00473E46">
        <w:t xml:space="preserve">to guide you on the right path, and customize a plan for your specific needs. </w:t>
      </w:r>
      <w:r w:rsidR="00D42E13">
        <w:t xml:space="preserve">We offer many treatments, and hope you will consider our trusted team. </w:t>
      </w:r>
      <w:r w:rsidR="00473E46">
        <w:t xml:space="preserve">Book a consultation today by calling </w:t>
      </w:r>
      <w:r w:rsidR="0069138E">
        <w:t>508-217-9014</w:t>
      </w:r>
      <w:r w:rsidR="00D42E13">
        <w:t xml:space="preserve">. </w:t>
      </w:r>
    </w:p>
    <w:sectPr w:rsidR="004B3804" w:rsidRPr="00C428EC"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QwsjS2tDQ1MLK0MDFV0lEKTi0uzszPAykwrAUA26YkJywAAAA="/>
  </w:docVars>
  <w:rsids>
    <w:rsidRoot w:val="00021921"/>
    <w:rsid w:val="00021921"/>
    <w:rsid w:val="00087A8A"/>
    <w:rsid w:val="00152CAA"/>
    <w:rsid w:val="0015312A"/>
    <w:rsid w:val="00193C0D"/>
    <w:rsid w:val="00210E32"/>
    <w:rsid w:val="002D4F29"/>
    <w:rsid w:val="002E2EED"/>
    <w:rsid w:val="003373FA"/>
    <w:rsid w:val="003A6A74"/>
    <w:rsid w:val="00473E46"/>
    <w:rsid w:val="00487ED1"/>
    <w:rsid w:val="004A43EA"/>
    <w:rsid w:val="004B3804"/>
    <w:rsid w:val="005F1A06"/>
    <w:rsid w:val="0066290A"/>
    <w:rsid w:val="0069138E"/>
    <w:rsid w:val="006B5659"/>
    <w:rsid w:val="007C4857"/>
    <w:rsid w:val="007F1ACB"/>
    <w:rsid w:val="009146D9"/>
    <w:rsid w:val="009302AA"/>
    <w:rsid w:val="00961BAA"/>
    <w:rsid w:val="00A9518E"/>
    <w:rsid w:val="00B05F4A"/>
    <w:rsid w:val="00C428EC"/>
    <w:rsid w:val="00D42E13"/>
    <w:rsid w:val="00D61265"/>
    <w:rsid w:val="00E60EFF"/>
    <w:rsid w:val="00E913A9"/>
    <w:rsid w:val="00EF7AB4"/>
    <w:rsid w:val="00F5490C"/>
    <w:rsid w:val="00F703D8"/>
    <w:rsid w:val="00F91CE9"/>
    <w:rsid w:val="00FD06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A5E07D"/>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6A7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6A7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studioeros.net/pshot/" TargetMode="External"/><Relationship Id="rId5" Type="http://schemas.openxmlformats.org/officeDocument/2006/relationships/hyperlink" Target="https://www.thesun.co.uk/fabulous/8585740/boyfriends-vampire-penis-jab-transformed-sex-life-baby/?utm_source=ONTRAPORT-email-broadcast&amp;utm_medium=ONTRAPORT-email-broadcast&amp;utm_term=Paying.Priapus+Shot+Provider&amp;utm_content=Free+press+for+the+Priapus+Sho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07</Words>
  <Characters>289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 Helwig</dc:creator>
  <cp:lastModifiedBy>Mel Zelig</cp:lastModifiedBy>
  <cp:revision>2</cp:revision>
  <dcterms:created xsi:type="dcterms:W3CDTF">2019-04-15T19:22:00Z</dcterms:created>
  <dcterms:modified xsi:type="dcterms:W3CDTF">2019-04-15T19:22:00Z</dcterms:modified>
</cp:coreProperties>
</file>